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ธีรพงศ์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ภาคเช้าครับ คุณผู้ชมติดตามอยู่กับคุณธีรพงษ์ ทะนัน ผมวัฒนะ คล้ายแก้ว อาจารย์ล่ามภา่ประจำรายการของเราอาจารย์คมสันธนเกียรติช่วงเข้าของประเทศนะครับ วันนี้คุณกิตติเสรีประยูรรออยู่แล้วนะครับ เช้าวันนี้ในวันพุธที่ 16 กุมภาพันธ์ราคมพุทธศักราช 2557 ครับ คุณผู้ชมทางวิทยุ Fanpage นะครับ และวิทยุมาด้วยนะครับ สามารถกดไลค์กดแชร์แล้วก็คอมเมนต์กันมาได้ สวัสดีคุณผู้ชมที่รักผ่านทางวิทยุรัฐสภา FM 85 นะครับ ประเทศด้วยนะครับ สามารถติดตามได้ทุกช่องทางนะครับ บอกว่าสื่อนิติบัญญัติของเราเข้าถึงพี่น้องประชาชนคนที่จะพาติดตามประชุมผู้แทนราษฎรครับ จะเข้าสู่ประชุมก็ประมาณ 9 โมง อยู่กับระเบียบวาระประชุมกันต่าง ๆ หน้าที่รัฐสภาวันนี้โดยเฉพาะในส่วนของกรรมาธิการสามัญผู้แทนราษฎรต้องจับตากันอย่างน้อย 2 คณะกรรมาธิการจะมีการพัฒนาเรื่องของกับ The iCon นะครับ</w:t>
      </w:r>
    </w:p>
    <w:p>
      <w:pPr>
        <w:pStyle w:val="BodyText"/>
      </w:pPr>
      <w:r>
        <w:t xml:space="preserve">(คุณธีรพงศ์) เป็นเรื่องที่บอกว่ากระทบกระเทือนหลายคนจริง ๆ แล้วก็โยงใยไปหลายวงการมีคนพยายามจะเปิดโปงข้อมูลต่าง ๆ นะครับ ว่ามันจะเกี่ยวข้องกับเจ้าหน้าที่ของภาครัฐในแต่ละหน่วยงานหรือไม่ อาจจะไม่ใช่แค่มีหน่วยงานเดียวด้วยน่ะสิ</w:t>
      </w:r>
    </w:p>
    <w:p>
      <w:pPr>
        <w:pStyle w:val="BodyText"/>
      </w:pPr>
      <w:r>
        <w:t xml:space="preserve">(คุณวัฒนะ) ที่สำคัญเรื่องของเราดารนานะเข้าไปเกี่ยวข้องเยอะเหลือเกินเครือข่ายมีใครบ้างตกเป็นข่าวขณะนี้และดาราหลาย ๆ คนก็ทยอยออกมาบอกว่าผมก็เป็นคนหนึ่งเหมือนกันที่เขาไปตกเป็นเหยื่อหรือไม่หรือว่าไปอยู่ในรายการต่าง ๆ ของเครือข่ายต่าง ๆ บ้างก็บอกว่าเป็นอดีตพรีเซ็นเตอร์ไปแล้วรับแค่งานเดียวเงินก้อนเดียวตัวนั้นจบ แต่ตรงนี้พยายามที่มีคนตกลงข้อมูลเหมือนกันมาเรื่อย ๆ เรื่อย ๆ แล้วก็กระทบดาราหลายคนทีเดียว มาเยอะมากเลยทั้งคู่จนก็ไม่ได้การคุ้มครองผู้บริโภค อีกคณะหนึ่งคณะกรรมาธิการของก็บอกว่าสำคัญเหมือนกันจะเข้าไปตรวจสอบดูแบบต่างก็ดีนะครับ นั่งเป็นประธานกรรมาธิการติดตามกันนะครับ มีความสำคัญมากมายเหลือเกินนะครับคุณผู้ชม ประเด็น The iCon ครับ คุณผู้ชมทำให้เรื่องของข้ามสะพานนี่ต้องมีการตรวจสอบกันและเมื่อวานนี้สื่อมวลชนโทรสอบถามประธานผู้แทนราษฎรท่านอาจารย์วันนอร์ครับ คุณธีรพงศ์ ทราบไหมครับ ว่าที่ผ่านมามีคนแอบอ้างว่าคนในสะพานไปหาประโยชน์จะไปช่วยคนคนเยอะมากจริง ๆ มาสิก็มาถ่ายภาพร่วมเฟรมกับส.ส. บ้านก็มีสวบ้านก็มีว่าไม่รู้จักว่าเป็นคนของใคร ผู้ติดตามใคร ผู้ช่วยใคร ทำงานให้ใครตอบไม่ได้สัมผัสส่วนของท่านประธานผู้แทนราษฎรได้มีการมอบหมายแล้วก็สั่งการไปยังเลขาธิการผู้แทนราษฎรว่าที่ร้อยตำรวจตรี สุพนันท์ ไปตรวจสอบกันครับ 35 คณะต้นคอสินค้าเช่นกันกรรมาธิการสามัญของผู้แทนราษฎรให้ไปตรวจสอบประวัติต่าง ๆ คนที่วันนั้นทำงานในคณะกรรมการอย่างเดียวครับ ไม่ตรงกันข้ามกับคำพูดเดิมครับ การเปิดเผยของนายวันมูหะมัดนอร์มะทา ประธานผู้แทนราษฎรได้มีการพูดถึงเรื่องนี้ สั่งกรรมาธิการ 35 คณะไปตรวจสอบคนที่ไม่น่าเชื่อถือที่มาร่วมงานในสภา หลังมีคลิปเสียงไปเอี่ยวกับ The iCon กรณีคลิปเสียงที่มีการสนทนาระหว่างบอสนายณัฐพลวัชรกุลไม่มีการพูดถึงการตัวตั้งของซีอยู่นี่นะครับ ของ้างว่าเป็นนักการเมืองสภาผู้แทนราษฎรกับคณะของปลอดภัยของรัฐสภามาพูดคุยหารือกับหลายเรื่องเลยทีเดียวโดยเฉพาะเรื่องเสี่ยงที่เกิดขึ้นฟังแล้วไม่ได้บอกว่าเป็นใคร เพราะฉะนั้น ถ้ามีผู้มาแจ้งแล้วของกรรมาธิการก็ไม่ได้กำหนดค่าเสียหาย กรรมการต้องรออันนี้ไม่ใช่คณะกรรมการพิจารณาคัดเลือกห้องนี่ได้รับความเสียหายจากคลิปเสียงนี้ อย่างน้อยก็คืนคู่สนทนา แต่เขาบอกว่าเสียหายค่อยมาแจ้งที่สภาสภาจะดำเนินการต่อไปที่เกี่ยวข้องกับเรื่องของกรรมการในชุดนั้นก็เกิดความเสียหายแล้วและสภาเองจะต้องดำเนินการต่อไปครับ ถัดมาประธานสภาผู้แทนราษฎรได้แก่คุณธรรมาธิการมาถ่ายรูปในสภาเพื่อใช้เป็นประโยชน์ในการเรียกร้องเรื่องต่าง ๆ จากบุคคลภายนอก ทำให้เกิดความเสียหาย เรื่องนี้ได้ดำเนินการแจ้งความไปแล้ว 2 ประเด็นนะครับ ถึงก็คือกรณีเป็นสุภาพสตรีคุณผู้ชมจำได้ใช่ไหมครับ แต่งกายพระข้าราชการและก็ถ่ายรูปนี้ตั้งแต่เดือนสิงหาคมที่ผ่านมาแล้วส่วนเรื่องที่ 2 เป็นชายที่ไปถ่ายรูปในห้องประชุมไปดูวีดีโอและบุญวันที่ 21 กันยายนที่ผ่านมานะครับ เพราะว่าเวลามีการประชุมพิจารณาเรื่องรองประธานสภาผู้แทนราษฎรคนที่ 2 ประชุมเสร็จแล้วก็มีการประชุมสภาและการประชุมด้วยนะครับ เอกสารต่าง ๆ ไว้ในห้องประชุมเพื่อเตรียมการประชุมในการถัดไป ในระหว่างนั้นคนดังกล่าวไปในห้องประชุมนะครับ ไม่กี่นาที แล้วก็ถ่ายรูปเพื่อให้เห็นว่าเข้าไปในห้องประชุมนั้น กรณีนี้ได้แจ้งความที่สถานีตำรวจแล้ว เมื่อวันที่ตุลาคมที่ผ่านมา แต่ทั้ง 2 คน เป็นบุคคลที่มีคดีต่าง ๆ ก็ได้ดำเนินการในส่วนต่าง ๆ ไปแล้วเช่นกันอย่างไรก็ตามมาค่ะ ท่านอาจารย์วันนอร์ ถึงจะรักษาความปลอดภัยบอกว่าต่อไปนี้ต้องมีการเข้มงวดเรื่องของบุคคลภายนอกจะเข้ามาสภาให้มากยิ่งขึ้น จนกว่าจะออกหนังสือคณะกรรมาธิการ 35 คณะกูถามผู้แทนราษฎรคณะกรรมาธิการวิสามัญต่าง ๆ มีแต่คนที่ปรึกษาคณะกรรมาธิการว่ามีบุคคลใดไม่น่าเชื่อถือขอให้พิจารณาถอดถอนออกจากคณะกรรมาธิการชุดนั้น ๆ นะครับ เพราะว่าเรื่องนี้เกิดขึ้น ไม่ว่ากรรมาธิการชุดใดถ้ามีที่ปรึกษาหรือคณะกรรมการนั้นมีข้ออ้างเกิดความเสียหายนั้นคนที่แต่งตั้งก็คือคณะกรรมาธิการต้องเป็นคนรับผิดชอบ น้อยที่สุดก็คือเรื่องของประมวลจริยธรรมประมวลจริยธรรมของสมาชิกรัฐสภาครอบคลุมไปถึงครอบครัว สส. และครอบครัวของกรรมาธิการด้วย ถ้าถามว่าต้องเก่งกรรมาธิการตรวจสอบบุคคลเพิ่มมาแอบอ้างหรือไม่อย่างไร ประธานสภากล่าวว่ากรรมาธิการอยู่แล้วเรื่องที่เกี่ยวข้องธุรกิจสามารถไปแอบอ้าง สามารถทำให้คณะกรรมาธิการ ป.ป.ช. ของสภาผู้แทนราษฎรไปตรวจสอบได้นะครับ หรือหากว่ามีข้อเกี่ยวข้องเกี่ยวกับผู้บริโภคคณะกรรมการคุ้มครองผู้บริโภคดำเนินการเป็นผู้เกี่ยวข้องไปชี้แจงด้วยเช่นกันครับ ก็ถามว่า The iCon มีการย้อนไปถึงกรรมาธิการช่วงปี 2565 สภาชุดปัจจุบันสามารถตรวจสอบได้หรือไม่ ประธานสภาผู้แทนราษฎรกล่าวว่าถ้ากรรมการชุดที่ผ่านพ้นไปแล้วนะครับ พ้นสภาพตรวจสภาพไปแล้วองไปถึงสภาชุดปัจจุบันนักเรียนกรรมาธิการปัจจุบันดูนั้นได้รับการแต่งตั้งสภาชุดนี้ก็สามารถตรวจสอบได้นะครับ อย่างไรก็ตามและกรรมาธิการที่แล้วจะพ้นไปแล้วถ้าเกิดความเสียหายคนภายนอกก็สามารถร้องเรียนได้ โดยไปร้องที่สถานีตำรวจ และยังเป็นคำถามอีกคำถามหนึ่งจะทำให้รัฐสภาเสื่อมเสียหรือไม่อยู่นี่นะครับ ประธานสภาผู้แทนราษฎรกล่าวว่าอำนาจหน้าที่ของรัฐสภาทำได้ก็ต้องทำเพื่อประโยชน์ของประชาชน เพื่อความน่าเชื่อถือของสภาด้วยคณะกรรมการช่วยเหลือประชาชนแต่ถ้าประชาชนไม่เชื่อถือไม่เป็นประโยชน์เราไม่ตอบไว้เองก็จะพยายามนะครับ ไม่ใช่พยายามว่าจะต้องไปติดคุกติดตาราง แต่อย่างน้อยที่สุดสร้างความเรื่องนี้เป็นอย่างไรต่อไปด้วยนะครับ</w:t>
      </w:r>
    </w:p>
    <w:p>
      <w:pPr>
        <w:pStyle w:val="BodyText"/>
      </w:pPr>
      <w:r>
        <w:t xml:space="preserve">(คุณธีรพงศ์) เรื่องใหญ่ นะครับ นิยมนักการเมืองแล้วก็ถึงสะพานเลยก็ได้นะครับ ทำให้มีการพิจารณาดูว่า 35 คณะนี่ของคณะกรรมาธิการที่เขาเข้ามาทางมีค่าปรับแทนและไม่มีค่าตอบแทน มีหลายตำแหน่งนะ ปรึกษาก็มี อนุกรก็มีตำแหน่งเลยบ้านก็บอกว่าเลยตำแหน่งที่เข้ามาคณะกรรมาธิการบางทีก็มาแค่ตัวไม่ได้พูดอะไรเลยไม่ได้แสดงความคิดเห็นอะไรเลยแบบนี้ก็มีกันหลายคนมาแล้วก็หลายรูปถ่ายรูปในห้องประชุมถ่ายรูปกับเอกสารการประชุม แล้วก็ไปโพสต์ว่าตัวเองเข้าประชุม</w:t>
      </w:r>
    </w:p>
    <w:p>
      <w:pPr>
        <w:pStyle w:val="BodyText"/>
      </w:pPr>
      <w:r>
        <w:t xml:space="preserve">(คุณธีรพงศ์) นะครับ ที่รัฐสภาเรื่องนี้ก็ทำให้คุณประเสริฐบุญเรืองนะครับ ประธานคณะกรรมาธิการกิจกรรมผู้แทนราษฎรนี่นะครับ อยากจะขอไปทางประธานรัฐสภาให้มีการเรียกแล้วก็เชิญนะครับ ในส่วนของประธานกรรมาธิการ 35 คณะเข้ามาหารือกันหน่อยนะครับ เรื่องการแต่งตั้งบุคคลต่าง ๆ เข้ามาทำหน้าที่กรรมาธิการทั้ง 35 คันนะครับ คุณประเสริฐ บุญเรือง ประธานคณะกรรมาธิการกิจการสภาผู้แทนราษฎรกล่าวถึงกรณีที่มีการเผยแพร่คลิปเสียงบุคคลเรียกรับเงินคุณ… หรือบอสพอลนะครับ ผู้ก่อตั้ง coThe icon Group ก็บอกนะครับ ว่าประเด็นที่เป็นปัญหาแล้วก็สอบสวนให้มีการตรวจสอบอย่างไรก็ดี แม้ว่าคณะกรรมาธิการจะมีหน้าที่และอำนาจตรวจสอบตามข้อบังคับการประชุมสภา แต่ตนราคาเกิดเป็นรูปประธานผ่านการพูดคุยกันของคณะกรรมาธิการ 35 คณะ โดยนายวันมูฮัมหมัดนอร์มะทาประธานผู้แทนราษฎรเชิญประธานคณะกรรมาธิการของสภานะครับ หารือกันเพื่อกำหนดแนวทางหรือข้อปฏิบัติการแต่งตั้งบุคคลภายนอกให้ดำรงตำแหน่งต่าง ๆ ในคณะกรรมาธิการที่ปรึกษาและสถานการณ์คณะกรรมาธิการ เป็นต้นนะครับ นอกจากนั้นแล้วคณะกรรมาธิการต่าง ๆ ก็ควรจะมีการตรวจสอบบุคคลที่แต่งตั้งประวัติคุณสมบัติ คุณประเสริฐบอกด้วยนะครับ ว่าเรื่องที่เกิดขึ้นโดยมิชอบด้วย ที่จริงเขามีการอ้างถึงนี้นะครับ เป็นบุคคลที่มีตำแหน่งใดในกรรมาธิการหรือไม่หากเป็นบุคคลภายนอกคณะกรรมาธิการต้องเข้มงวดแล้วก็กรวดขันเพื่อไม่ให้ใช้ตำแหน่งที่ได้รับผลประโยชน์ ซึ่งก็ยอมรับว่าประเด็นปัญหาเช่นนี้เกิดขึ้นมาแล้ว ทั้งนี้หากกรณีที่เกิดขึ้นนะครับ มีคนได้รับผลกระทบสามารถที่จะยื่นเรื่องให้คณะกรรมการสภาตรวจสอบได้ กรณีบุคคลที่แต่งตั้งในกรรมาธิการ จริยธรรมหรือไม่คุณประเสริฐบอกด้วยนะครับ ว่าพูดถึงจริยธรรม เพราะเป็นน้ำกระทำเกินไป แต่ขอเรียกร้องถามหาจิตสำนึกแทนการคาดโทษนะครับ ประเด็นของ The iCon Group นะครับ สื่อมวลชนมากขึ้นนะครับ เนื่องจากต้องการทราบว่าตอนจบจะเป็นอย่างไร กระบวนการต่าง ๆ ที่เกิดขึ้นทางกฎหมายต้องมีกระบวนการขั้นตอนอีกเยอะนะครับ จะส่งของสะพานเองวันนี้การประชุมของคณะกรรมาธิการผมเชื่อว่าวันนี้พี่น้องสื่อมวลชนในห้องสื่อสภานี่ จะไปเกาะติดอย่างน้อย 2 ห้องประชุม 1. ก็คือคณะกรรมาธิการป้องกันและปราบปรามการควบคุมได้ยากของสภาผู้แทนราษฎรโดยมี สส. ชนะชัยกุล พรรคเพื่อไทยจังหวัดเลยวันนี้ได้เชิญผู้ที่เกี่ยวข้องมาหารือโรคที่เกี่ยวข้องกับนี่ล่ะครับ ไปทำการสอนให้ฉันจะเรียกใช้คุณในฐานะคณะกรรมาธิการการฟอกเงินและยาเสพติดของผู้แทนราษฎรให้สัมภาษณ์ถึงกรณีคลิปเสียงชายคนหนึ่งอ้างว่าเป็นคณะกรรมการ เรียกเคลียร์ The iCon Group นะครับ บอกว่าตัวเองยืนยันชัดเจนว่ากรรมาธิการ ปปง. ทำทุกเรื่องอย่างตรงไปตรงมาไม่มีการพิจารณาหรือทำอะไรให้ประชาชนเดือดร้อนคือจราจรต่อรองไม่เคยมีปรากฏการณ์ที่เกิดขึ้นในคณะกรรมาธิการชุดนี้ล่ะครับ ส่วนกรณีมีคนมาติดต่อขอเคลียร์เพื่อให้พิจารณาเรื่องของ The iCon Group หรือว่าอย่างไร ในฐานะประธานกรรมาธิการ ไม่มีนะครับ วันนี้วันที่ 16 ตุลาคมจะพิจารณาเรื่องนี้โดยเบื้องต้นมีความผิดปกติอย่างแน่นอนฉันอยากได้เป็นจำนวนมาก เพราะฉะนั้น คณะกรรมการเองควรจะหาข้อมูลเต็มไปด้วยและติดตามต่าง ๆ เจ้าของเรือที่เป็นของเรื่องนี้ ต่อไปติดตามดูว่าคณะกรรมาธิการจะดำเนินการอย่างไรต่อไปเพื่อพิสูจน์ว่าจะไม่มีใครมารับบี้หรือจะอะไรได้ต่อไปนะครับ จัดมาสวย ๆ ด้วยสัตว์ได้กล่าวเพิ่มเติมว่า The iCon Group เป็นความเสียหายของประชาชนมาก สำคัญสำหรับบุคคลที่จะลงทุนหรือมาซื้อสินค้าหมายถึงการเข้าสู่ธุรกิจแบบนี้ต้องดำเนินการเรื่องของคดีต่าง ๆ บทเรียนเอาผู้ที่ประสงค์ไม่ดีกับประชาชนออกมารับผิดชอบด้วยนะครับ มาถามว่ามีคนแอบอ้างเป็นกรรมาธิการเป็นนักต้มตุ๋นได้หรือไม่อย่างไร สอนเรื่องสักวาทำนองนั้นนะครับ หาคลิปเสียงที่เป็นความจริงถือว่าเป็นการฉวยโอกาสไม่ได้มีตำแหน่งอะไรใหญ่โตหรือมีศักดิ์ศรีเพลงโทรจะเจรจากับใครนักต้มตุ๋นธรรมดา แล้วหลายคนก็สังเกตนะครับ ว่าคนที่มีคลิปเสียงนี่หน้าคุ้น ๆ เหมือนในสภานะ อันนี้คือประชาชนพูดกัน เมื่อวานนี้ผมได้ยินมาแบบนี้นะครับ คำที่มีผู้เสียหายมูลค่าของความเสียหายเป็นจำนวนมากกระบวนการการตรวจสอบต่าง ๆ หรือว่าช้าเกินไปหรือไม่ประธานคณะกรรมาธิการแผนที่กองตรวจสอบได้ ตำรวจกำลังรับแจ้งความ การดำเนินคดีต่าง ๆ อาจจะมีการหน่วยงานหรือใครเข้าไปช่วยดำเนินการแบบกลุ่มนะครับ หรือต้องมีหน่วยงานกลางเข้ามาดูแลการดำเนินคดี แล้วกำลังพิจารณาว่าใครจะออกมาดำเนินการ ส่วนจะเชิญดาราที่เกี่ยวข้องมาหรือไม่อย่างไร ก็คงต้องไปใช้กับหลายส่วนเลยทีเดียว ที่ต้องเชิญเข้าไปเกี่ยวข้องด้วย คำชี้แจงมาพูดคุยกัน อาจจะไม่จบภายในเพียงครั้งเดียวอย่างแน่นอน</w:t>
      </w:r>
    </w:p>
    <w:p>
      <w:pPr>
        <w:pStyle w:val="BodyText"/>
      </w:pPr>
      <w:r>
        <w:t xml:space="preserve">(คุณธีรพงศ์) จะไปที่ฝั่งของวุฒิสภากันบ้างนะครับ ก็มีความคิดความเห็นกรณีของ ดิไอคอนกรุ๊ปจำกัดด้วยเหมือนกันคุณอังคณานีละไพจิตรวุฒิสภาก็บอกว่าเรื่องของการตั้งคณะกรรมาธิการนี่ล่ะครับ เป็นคณะกรรมาธิการสามัญ 35 อันนี้เฉพาะสมาชิกรัฐสภาถ้าเป็นวิสามัญนี่มีคนนอกเข้ามาด้วย แล้วก็มีตำแหน่งต่าง ๆ เยอะมากแต่คนละคณะกรรมาธิการวิสามัญมีหลายคณะคุณวัฒน ทั้งฝั่ง สว. ก็หลายคณะ สส. ก็หลายคณะ ลงไปอีกเรื่องนี้ก็เป็นที่มาของคุณอังคณาบอกว่าจะมีสภาคนพิการตรวจสอบด้วยนะครับ แต่ละคณะ กรณีที่อาจจะมีคนนอกเข้ามาเรียกรับผลประโยชน์สคบ. และอ้างล็อบบี้กรรมาธิการนั้นคุณอังคณาบอกว่าได้ยินคลิปดังกล่าวแล้ว ซึ่งที่พูดถึงกรรมาธิการนั้นมีทั้งกรรมาธิการของ สส. แล้วก็กรรมาธิการของ สว. แต่กรรมาธิการวิสามัญอาจจะเป็นคนภายนอกได้ และสามารถที่จะมีที่ปรึกษา ผู้ชำนาญการ นักวิชาการที่เป็นบุคคลภายนอก แล้วบางคนนี่ก็บอกว่าต้องการที่จะเข้ามา แม้ว่าจะเป็นตำแหน่งที่มีทั้งค่าตอบแทน หรือบางตำแหน่งไม่มีค่าตอบแทนก็ตาม โดยบางคนอาจเข้ามาโดยไม่มีค่าตอบแทน ไม่มาประชุมนะครับ ไม่เคยพูดแล้วไม่เคยคิดเห็นอะไรเลย ซึ่งกรณีแบบนี้เรื่องที่รัฐสภาควรจะต้องมีการตรวจสอบในเรื่องการแต่งตั้งตำแหน่งต่าง ๆ ไม่ว่าจะเป็นตำแหน่งที่มีค่าตอบแทนหรือไม่มีค่าตอบแทนนะครับ เกี่ยวข้องกับควรไม่เกรงใจกันไม่เอาพรรคพวกตัวเองเข้ามาพิมพ์นามบัตรมีตำแหน่ง แล้วเดินตาม สส. เดินตาม สว. แล้วจะเป็นความชอบธรรมจะทำอะไรก็ได้เรื่องนี้เป็นเรื่องสำคัญที่คุณอังคณาบอกว่าต้องให้มีการตรวจสอบอย่างจริงจังด้วยครับ เป็นประสบการณ์ของที่อยู่ในสภาก็จะเห็นในส่วนของผู้ที่มาเดินในสภาจำนวนมากประชุมสภาหรือไม่ มาเดินตามผู้ใหญ่ไป มีบัตรแล้วนะ แล้วก็ถ่ายรูปแบบนี้ทำนู่นทำนี่แหละบอกว่าเป็นการต้องบอกว่ามีหลายคนกรณีแบบนี้เกิดขึ้น ทั้งฝั่ง สส. แล้วก็ สว. ด้วย บอกไปว่าจริง ๆ แล้วไม่แน่ใจว่ามาร่วมประชุมนี่แสดงความคิดได้เต็มที่แล้วหรือยังผู้ชมครับ</w:t>
      </w:r>
    </w:p>
    <w:p>
      <w:pPr>
        <w:pStyle w:val="BodyText"/>
      </w:pPr>
      <w:r>
        <w:t xml:space="preserve">(คุณวัฒนะ) อีก 1 ท่านที่อยู่ในสภาแล้วก็ต้องบอกว่าหลังที่ปลูกมันก็จะเป็นสัญญาณบอกไปว่าหลังจากนี้ประเด็นรัฐบาลจัดทำอะไร วิสุธไชยณรุณชมแน่นอนเพราะสื่อมวลชนไปสอบถามมีการประชุมของรัฐบาลว่าสัปดาห์จะมีในส่วนของระเบียบวาระที่เกี่ยวข้องกับการนิรโทษกรรมเข้ามาหรือไม่ The iCon ก็ถามเหมือนกันมีการตรวจสอบอย่างไร สิ่งที่เกิดขึ้นขนาดนี้อันนี้ของคุณรู้สึกเป็นประธานวิปรัฐบาลประชุมสภาผู้แทนราษฎรยังไม่มีการในรายงานของคณะกรรมการวิสามัญพิจารณาศึกษาการตรากฎหมายนิรโทษกรรม บอกว่ายังไม่ได้รับการประสานจากประธานสภาผู้แทนราษฎร ระเบียบเข้าสู่การประชุมต้องฟังก่อนนะครับ มีการหาเรื่องพูดคุยกันว่าจะเอาวาระไหนเข้าสู่ที่ประชุมของการประชุมสภาหรือไม่เนื่องจากออกจากวันหยุดนะครับ นายวิสุทธิ์ ไชยณรุณ ยืนยันว่าสัปดาห์หน้าปิดระบบนี้ไม่งดการประชุมสภาสภาวันพฤหัส 24 แล้วในวันศุกร์ที่ 25 ตุลาคมกรณีของฝ่ายค้านที่เรื่องของ The iCon นั้นหาว่ามาหารือกันก่อนนะต้องมีการศึกษาภายในกันก่อนเรื่องของอายุของแชร์ลูกโซ่จะเป็นอย่างไรค่อยมาว่ากัน The iCon ต้องไปตรวจสอบอย่างจริงจังนะครับ ส่งต่อให้ตำรวจดำเนินการแห่งนี้เป็นสถานที่ศักดิ์สิทธิ์การตรวจสอบรัฐบาลอะไรมาหากินในสภาต้องจัดการให้หมดนะครับ นี่คือเสียงของคุณวิสุทธิ์ ไชยณรุณ คุยกับพี่น้องสื่อมวลชนในสัปดาห์นะครับ</w:t>
      </w:r>
    </w:p>
    <w:p>
      <w:pPr>
        <w:pStyle w:val="BodyText"/>
      </w:pPr>
      <w:r>
        <w:t xml:space="preserve">(คุณธีรพงศ์) ย้ำนะครับ ว่าวันนี้นะครับ ในวันพรุ่งนี้ผู้บริโภคมีการคุยกันเหมือนกันที่เกี่ยวข้องกับ The iCon Group ครับ รายละเอียดติดตามได้ในช่วงหน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โฆษณ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ีรพงศ์) เรียกได้ว่าช่วงนี้ก็เป็นหน้าที่ของสภานะครับ ที่อาจจะต้องมีการเรียกแล้วก็เชิญบุคคลที่เกี่ยวข้องกับ The iCon Group มาชี้แจงหารือนะครับ ถึงเรื่องราวต่าง ๆ ที่เกิดขึ้นกับ The iCon Group กับประชาชน เพราะมันกระทบกับประชาชนสภาก็เป็นเหมือนตัวแทนของประชาชนที่ต้องเคลียร์ปัญหาการก็เป็นหน้าที่และอำนาจของบทบาทของคณะกรรมาธิการ แน่นอนสหลาย ๆ คนนี่ได้รับเรื่องร้องเรียน เรื่องแบบนี้มีเยอะ หากพูดถึงเรื่องของการขายตรงตลาดแบบตรง หรือว่าแชร์ลูกโซ่อยู่กับสังคมไทย ประชาชนโดยเฉพาะเงินในกระเป๋ามีลักษณะนี้มานานทางบริษัทดูเหมือนจะใช่ใช่หรือเปล่าแชร์ลูกโซ่มีความใกล้เคียงกันนะก็อาจจะเป็นการเลี่ยงบาลีหรือมีวิธีการที่แยบยลกันไปนะครับ อย่างที่บอกไปว่าสภาวันพรุ่งนี้โดยคณะบริการการคุ้มครองผู้บริโภคเห็นว่าจะมีการเชิญผู้ที่เกี่ยวข้องกับ The iCon Group มาชี้แจงเกี่ยวกับเรื่องนี้ด้วยนะครับ โดยคุณบุญยิ่งนิติกาญจนาการคุ้มครองผู้บริโภคสอบกรณี The iCon บอกว่ากรณีนี้เป็นเรื่องใหญ่มากในสังคม ทำให้ตัวแทนทั้งหมดในคณะกรรมาธิการประชุมกันว่าเรื่องนี้เราจะต้องนำมาพูดคุยหารือ แล้วก็ช่วยประชาชนที่ได้รับผลกระทบ ส่วนผลการตรวจสอบนะครับ บริษัท The iCon Group ที่มีคนร้องสมัยสภาที่แล้ว ตรวจสอบไปนะครับ คุณบุญเท่งบอกว่าโอนได้ให้เจ้าหน้าที่ตรวจสอบเอกสารของการประชุมแล้วนึกว่ามีผู้ร้องเรียนเข้ามาในคณะกรรมาธิการแล้วก็มีการนำเรื่องสู่ชั้นอนุกรรมาธิการ ก็ได้มีมติให้ สคบ. เพิ่งจบไปเป็นที่ได้ด้วยดีนะครับ หน่วยงานที่เกี่ยวข้องในวันพรุ่งนี้นะครับ คุณบุญยิ่งบอกว่ายืมยืนยันว่าได้ออกหนังสือเชิญไปแล้วแล้วก็ต้องมีการพูดคุยเรื่องนี้กันอย่างจริงจังเนื่องจากเป็นเรื่องราวที่ประชาชนได้รับความเดือดร้อน จะชักช้านี่ไม่ได้นะครับ แล้วก็บอกจะปล่อยข้ามวันไปโดยที่วันพรุ่งนี้ไม่ได้ทำอะไรเลยนี่คือไม่ได้เลยจริง ๆ นะครับ โดยตนได้เชิญหน่วยงานนะครับ ที่เกี่ยวข้องแล้วก็ The iCon เข้ามาพูดคุยนะครับ ด้านของคุณฉลาด ขามช่วง สมาชิกสภาผู้แทนราษฎรจังหวัดร้อยเอ็ด พรรคเพื่อไทย ประธานคณะกรรมการปราบปรามสภาผู้แทนราษฎรเคยบอกว่าเรื่องของ The iCon เรื่องของคลิปเสียงที่มีการอ้างเคลียร์กับกรรมาธิการเรียกรับผลประโยชน์ บอสพอลยอมรับว่าเป็นเสียงของตนเองจริง ๆ ว่ามีเจ้าหน้าที่กระทำความผิดหรือไม่และเสียงในคลิปดังกล่าว เสียงของบุคคลใดที่เรียกรับผลประโยชน์เข้าหารือในที่ประชุมคณะกรรมาธิการด้วยครับ พักเรื่องของความเสียหายที่เกี่ยวข้องกับ The iCon Group มาความเสียหายจากน้ำท่วมอุทกภัยน้ำป่าไหลหลากโคลนถล่มหลาย จังหวัดบ้านเราเจอเหตุการณ์ที่ไม่เคยเจอมาก่อนคุณธีระพงศ์ปกติบ้านอยู่ที่ภาคเหนือ มีภูเขาสูงมีฝนตกครั้งใดน้ำประปาจะไหลมา แต่ครั้งนี้มันหนักจริง ๆ นะครับ น้ำประปาภาคเหนือจะไม่ได้เหมือนกับพวกภาคกลางนะครับ ภาคเหนือคือน้ำดอยกับภูเขา น้ำแบบสีน้ำตาลเข้ม ๆ เลย มาแล้วไหลมาก แรง เร็ว มาไวไปไวเชียงใหม่เชียงรายกับเชียงใหม่ไม่เหมือนปีก่อน ๆ ที่ผ่าน ๆ มาทำให้เรื่องนี้เยียวยาพี่น้องประชาชนได้รับความเสียหายนะครับ ไปฟังการเปิดเผยของพรรคประชาชน คุณณัฐพงษ์ เรืองปัญญาวุฒิ บอกว่ามีขั้นตอนที่ง่ายกว่านี้อยากจะให้รัฐบาลนำเทคโนโลยีมาใช้ คุณผู้ชม ให้กับพี่น้องประชาชนโดยเร็วนะครับ เปิดเผยคุณณัฐวุฒิปัญญาวุฒิแบบบัญชีรายชื่อนายหัวหน้าพรรคประชาชนผู้นำฝ่ายได้กล่าวถึงกรณีขอให้ประชาชนที่ได้รับผลกระทบจากเหตุการณ์น้ำท่วม รีบไปขอหนังสือที่บอกว่าเป็นหนังสือรับรองผู้ประสบภัยจากองค์กรปกครองส่วนท้องถิ่นหรือว่า อปท. พื้นที่ที่ประสบภัยบอกว่าเรื่องนี้เป็นเรื่องที่ดีที่รักพยายามสื่อสารกับประชาชนให้ทราบถึงขั้นตอนต่าง ๆ การเยียวยาหลีกเลี่ยงร่วมกันตกหล่นต่าง ๆ ก็คือกระบวนการขอรับการเยียวยาผ่านหนังสือรองผู้ประสบภัยเพิ่มภาระให้ประชาชนเกินควรที่จะเป็น เมื่อเทียบกับความยากลำบากของผู้ประสบภัยที่เผชิญอยู่แล้วนอกจากนั้นนะครับ ประชาชนต้องไปขอหนังสือรับรองจากอปทกระบวนการก็จะมีการพูดถึงเรื่องของประชาคมระดับหมู่บ้าน ต้องรอการอนุมัติ ภัยพิบัติระดับอำเภอ ระดับจังหวัด ระยะเวลาดำเนินการกำหนดระยะยาวนานถึง 90 วันเลยทีเดียวล่ะครับ สสณัฐพงศ์บอกว่าถึงเวลาแล้วที่รักระบบ geo coding นะครับ ข้อมูลพื้นฐานยาให้กับประชาชนรัฐบาลสามารถภาพถ่ายดาวเทียมจากสำนักงานพัฒนาเทคโนโลยีอวกาศและภูมิสารสนเทศ หรือที่เราเยีกกันติดปากว่า จิสด้า นี้นะครับ บ้านเลขที่ตามพิกัดต่าง ๆ ที่อยู่บนแผนที่โลกซึ่งประเทศไทยมีใช้ไปรษณีย์ไทยบ้านอยู่แล้ว แต่ยังไม่เคยถูกนำมาใช้ ในกรณีที่การจัดการยางเยียวยาน้ำท่วมได้อย่างเต็มรูปแบบในอนาคตด้วยครับ รัฐบาลสามารถนำข้อมูลพื้นฐานต่าง ๆ เหล่านี้มาพิจารณาชดเชยให้กับผู้ประสบภัยโดยอัตโนมัติ ผ่านแอปพลิเคชันที่ว่าทางรัฐ หรือประชาชนเข้าไปกดขอทดสอบส่งแล้วกลับ geo coding น้ำท่วมก็จ่ายโอนกันแบบนั้นเลยครับ หรือจะจ่ายเป็นบางส่วนเพื่อความรวดเร็วและช่วยเหลือทันการต่อผู้ประสบภัยอ ย่างไรก็ตาม สส. ณัฐพงษ์ ย้ำว่ารัฐบาลเองโดนนายกรัฐมนตรีให้พิจารณาเกี่ยวกับก่อนหน้านี้เคยเสนอมามาตรการที่เกี่ยวข้องกับเที่ยวเมืองน้ำลด ให้สินเชื่อดอกเบี้ยต่ำ หรือว่าซอฟโลน แก่ภาคเอกชนที่ได้รับผลกระทบซึ่งยินดีที่ทางรัฐบาลได้ขยับนโยบายโดยตรง ตามข้อเสนอของสภาเรา จึงมีมาตรการบางอย่างชื่อว่าแอ่วเหนือคนละครึ่งออกมานี้ ความแตกต่างกันไปบ้างแต่ขอให้สนับสนุนเพื่อให้เศรษฐกิจให้ดูต่อไปต่อไปด้วยนะครับ</w:t>
      </w:r>
    </w:p>
    <w:p>
      <w:pPr>
        <w:pStyle w:val="BodyText"/>
      </w:pPr>
      <w:r>
        <w:t xml:space="preserve">(คุณธีรพงศ์) ขยับมาเรื่องราวของคดีตากใบกันบ้างนะครับผม อีกไม่ถึง 10 วันแล้วนะครับ 25 ตุลาคมนี้อายุความเกี่ยวข้องในคดีรับทราบอนาคตนะครับ ที่เกิดขึ้นนะครับ ก็มีความคิดเห็นคุณณัฐวุฒิบัวประทุม สส. พรรคประชาชนบอกว่ารัฐบาลควรจะแสดงความผิดใจกันสักหน่อยหนึ่ง หาคนที่เกี่ยวข้องในคดีตากใบมาดำเนินคดีนะครับ แล้วก็บอกด้วยนะครับ พลเอก พิศาล วัฒนวงษ์คีรี ยื่นหนังสือลาออกถึงว่าเป็นความรับผิดชอบเริ่มต้นหอพักอีสานวัฒนวงษ์คีรีสมาชิกสภาผู้แทนราษฎรแบบที่รายชื่อพรรคเพื่อไทย ลาออกจากสมาชิกพรรคเพื่อไทยว่าแม้จะไม่ใช่เบอร์ของสภาโดยตรง แต่เป็นเรื่องของสมาชิกสภาผู้แทนราษฎรที่พักใต้ เรื่องนี้วัดความจริงใจของรัฐบาล สืบเนื่องมันมาตลอด 20 ปี ในการนำตัวผู้ต้องหามาดำเนินคดีเพื่อคืนความยุติธรรมให้กับประชาชนมากน้อยแค่ไหน การลาออกไม่ได้ส่งผลต่อการดำเนินคดี และการลาออกไม่ได้ส่งผลต่อการทำหน้าที่ของรัฐ ไม่ได้ส่งผลในการทำหน้าที่เอกสารขอตัวมาลงโทษ กฎหมายการยุติธรรมสิทธิมนุษยชนสภาผู้แทนราษฎรว่าผู้ต้องหาของใน 6 คนหนีออกนอกประเทศไปแล้วนะครับ ไปอยู่ที่ญี่ปุ่น อังกฤษ ก็มีความสัมพันธ์อันดีกับใครแล้วก็มีกฎหมายการส่งตัวผู้ร้ายข้ามแดนด้วย จึงอยากเห็นความพยายามมากที่สุดของรัฐสภาไทยนะครับ ในการนำตัวผู้ถูกดำเนินคดีมาลงโทษ แต่อย่างไรก็ตามมองว่าการลาออกของพลเอก พิศาล เป็นความรับผิดชอบเบื้องต้น ซึ่งไม่รู้ว่าเกิดขึ้นจากความจริงใจที่อยากจะแก้ปัญหานี้ หรือดำเนินการตามคำแนะนำของใคร คุณณัฐวุฒิยังบอกเพิ่มเติมว่าขอเรียกร้องในฐานะวิปฝ่ายค้าน มีความจริงใจและไม่ใช่ของผู้เสียหายหรือผู้เสียหาย แต่ว่าคือความเชื่อมั่นนะครับ ของประชาชนในจังหวัด 3 ชายแดนภาคใต้ ส่วนกรณีเพื่อไทยนะครับ ว่ากรณีนี้เป็นเรื่องส่วนบุคคลในด้านการลาออกถือว่าเป็นกันชอบหรือไม่คุณวุฒิบอกว่ากรณีนี้ไม่ใช่เรื่องของตัวบุคคลหรือพรรคการเมืองใดพรรคการเมืองหนึ่งแน่นอนว่ารับผิดชอบส่วนบุคคลเกิดขึ้นโดยการดันออกแต่ไม่รู้ว่าเกิดขึ้นที่จะแก้ไขปัญหามากกว่าการแก้ไขปัญหาการเมืองหรือไม่อย่างไร จึงเรื่องของรัฐบาลไทยนะครับ มีความตั้งใจมากกว่านี้ดำเนินคดีมันเข้าสู่กระบวนการยุติธรรมอย่างน้อยเพื่อส่งสารถึงคนจังหวัด 3 ชายแดนภาคใต้ว่าได้พยายามถึงที่สุด แต่ในความเป็นพรรคการเมืองพรรคเพื่อไทยคงมีคำตอบในเรื่องของการเลือกท่านในเรื่องที่เกิดขึ้น ติดตามกลไกในเรื่องนี้เพื่อความเป็นธรรมให้ประชาชนทั้งเรื่องของการสนับสนุนดำเนินคดีที่ศาลซับสนุน กลไกผ่านคณะกรรมาธิการนะครับ ของสภาการตั้งกระทู้ถามในสภาผู้แทนราษฎร แต่เนื่องจากรัฐบาลเข้ามารับตำแหน่งได้เพียงไม่นานนะครับ ฝ่ายค้านจะไม่มีการยื่นขออภิปรายทั่วไปและอภิปรายไม่ไว้วางใจในสมัยการประชุมนี้ แต่จะมีการยื่นขอเปิดอภิปรายในสมัยประชุมหน้าซึ่งก็จะมีการนำเรื่องนี้เป็น 1 เรื่องที่จะอภิปรายรัฐบาลนะครับ คุณวุฒิยังบอกเพิ่มเติมนะครับ ว่าต้องไม่ลืมนะว่าคดีตากไปไม่ได้เริ่มต้นโดยรัฐ แต่เป็นประชาชนที่ยื่นฟ้องต่อศาลเอง เรื่องนี้เป็นสถานการณ์ที่ยื่นฟ้องและรัฐสภาไทย 30 จังหวัดชายแดนภาคใต้ที่ใหญ่ได้รับความชอบในการติดตามตัวในการกระทำผิดในกรณีหมดอายุความหมดความผิดทหารรับผิดชอบปฏิบัติหน้าที่หรือไม่ตั้งแต่วันนี้จนถึง 25 ตุลาคม ก็ยังอยากเห็นความพยายามให้มากที่สุดครับ ยังอยู่ที่ประเด็นที่อยู่เกี่ยวกับอะไรที่ในเมื่อ 20 ปีที่ผ่านมาครับ คุณกัญญาวีร์ สืบแสง หรือ IPU บอกว่าในเรื่องของสมัชชาโลกนี้ล่ะครับ ล่าสุดคุณกัญญาวีร์สืบแสงพรรคเป็นธรรมเปิดเผยถึงการร่วมประชุมของสหภาพรัฐภาโลกหรือว่า IPU เกิดขึ้นตั้งแต่ 23 มีนะครับ นิติบัญญัติร่วมแลกเปลี่ยนเรียนรู้ไม่สามารถทำหน้าที่ไได้จะมีการทำงานในรูปแบบของการทำธรรมาธิการในรายละเอียดต่าง ๆ ซึ่งว่าด้วยการส่งเสริมกฎหมายเปรียบต่างประเทศในการประชุมนี้มีการประชุมที่เรียกว่า IHL หัวข้อปีนี้การเสนอมนุษยธรรมในประเทศซูดานและคองโก เป็นการหารือในเรื่องการเคารพกฎหมายการทำเป็นสงครามภาวะสงคราม ซึ่งกรรมาธิการภาวะสองคนจะพิจารณาว่าจะลงพื้นที่ใดได้ ส่วนนะครับ จะมีการแก้ไขปัญหาต่าง ๆ การละเมิดสิทธิมนุษยชน โดยเฉพาะคดีตากใบที่จะหมดอายุดีตลงทับมากัญญาวีร์ก็ยังมีการวิเคราะห์ว่าหัวข้อ ไม่สามารถเสนอได้โดยตรงเพราะไม่ได้รับการยอมรับว่าเป็นภาวะสงครามทั่วโลกก็คือภาวะสงครามในฐานะ ที่ตนเองติดตามสถานการณ์ที่ปัตตานี ก็ยังมีกรรมาธิการ 12 คนด้วยนะคะ ยืดเยื้อมา 20 ปีแล้ว โดยเฉพาะคดีตากใบจะหมดอายุคดีความต่าง ๆ 25 ตุลาคมนี้ มี สส. ตกเป็นจำเลยหลบหนีไปต่างประเทศด้วย ยังเปิดเผยด้วยว่าการประชุมปีนี้ประเทศไทยได้เสนอชื่อนางสาววิสาระดีเป็นกรรมการสตรีและนายนพดลอินทนาสวในประชุมในที่ประชุมอาเซียนแปซิฟิก และรอรับการประชุมของ IPU ก็ยังนับเป็นเรื่องยินดีครับ เจ้าหน้าที่กันเลยทีเดียวครับ ไปที่กรมครับ ไปรู้จักวัยเกษียณกันเลยนะครับ คุณวัฒนะเก็บเงินออมได้นะครับ แล้วก็พี่น้องประชาชนที่ไม่ได้อยู่ในระบบสามารถกดคลิกเข้าไปได้ ให้คุณผู้ชมดำเนินการอย่างไรเขามีวิธีการอย่างไรหากผู้ชมติดตามข่าวรัฐมนตรีเชื่อว่าเรื่องนี้เป็นเส้นทางการออกของประชาชนนะครับ กลับช่วงคลายปมขยี้ปมข่าวช่วงนี้ครับ โฆษณา</w:t>
      </w:r>
    </w:p>
    <w:p>
      <w:pPr>
        <w:pStyle w:val="BodyText"/>
      </w:pPr>
      <w:r>
        <w:t xml:space="preserve">[เสียงดนตรี] ผู้ดำเนินการหวยเกษียณหวยเกษียณ คือ สะสมทรัพย์ที่กระทรวงการคลังเกิดขึ้นผสมผสานการออมให้คนไทยเข้ามาเป็นแรงจูงใจในการออมเงิน สำหรับหลักเกณฑ์ของการออมหวยเกษียณกลุ่มดิจิทัลผ่านแอป ใบละ 50 บาท ซื้อได้สูงสุดไม่เกินเดือนละ 3,000 บาท และซื้อได้ตลอด 24 ชั่วโมง ออกรางวัลวันศุกร์เวลา 17.00 น. รางวัลที่ 1 เป็นจำนวนเงิน 1 ล้านบาท จำนวน 5 รางวัลที่ 2 จำนวนเงินจำนวน 1 รางวัลถูกรางวัลสามารถถอนเงินรางวัลได้ทันทีหากรางวัลออกไม่ครบครบในงวดต่อไปถ้าไม่ถูกรางวัลเงินที่ซื้อสลากทุกบาทจะถูกเก็บไว้ในบัญชีของ กอช. และจะสามารถเพื่อสามารถออมหลังเกษียณในตลอดการลงทุนและหากผู้ฝากเงินไม่ถูกรางวัลเงินรางวัลจะถูกยกไปงวดถัดไป และเงินต้นจะถูกเก็บเป็นเงินออมในบัญชีผู้ฝากกับ กอช. สำหรับเงินออมนี้จะนำไปลงทุนที่มีความเสี่ยงต่ำและผลตอบแทนที่ไม่สูงมาก กองทุนการออมแห่งชาติเตรียมดำเนินการแก้ไขโดยคาดว่าจะเริ่มจำหน่ายได้ในช่วงปี 2568 เฟสแรกจะมุ่งไป 3 เป้าหมายหลักได้แก่คนที่เป็นสมาชิกอยู่แล้ว แรงงานนอกระบบ ผู้ประกันตนตามมาตรา 40 ล่าสุดเลขาธิการคณะกรรมการกองทุนแห่งชาติได้เปิดเผยถึงความคืบหน้าถึงสลากได้เพิ่มเติมจากเดิมหวยเกษียณที่ผู้มีอายุ 60 ปีนั้นจะสามารถซื้อได้ไม่เกิน 3,000 ต่อเดือน ซื้อเท่าไรก็เก็บเท่านั้น ซึ่งสะสมให้ครบ 60 ปี และสามารถถอดออกมาตั้งแต่ละแต่ไม่สมทบเข้าไปหากผู้ถูกรางวัลจะสามารถนำเงินไปได้ทันทีมีคณะกรรมการ กอช. เสนอที่นายกรัฐมนตรี และผู้แทนราษฎรซึ่งท่านอย่างเร็วที่สุดน่าจะแล้วเสร็จภายในไตรมาสที่ 1 ของปี 2568 นี้ อรวรรณ วงศ์จันทรมณี ทีมข่าวโทรทัศน์รัฐสภารายงาน</w:t>
      </w:r>
    </w:p>
    <w:p>
      <w:pPr>
        <w:pStyle w:val="BodyText"/>
      </w:pPr>
      <w:r>
        <w:t xml:space="preserve">(คุณวัฒนะ) ไปกันที่ความเคลื่อนไหวต่างประเทศ คุณกิตติมารออยู่แล้วนะครับ การสู้รบกันระหว่างอิสราเอลกับอิหร่านนะครับ ปรากฏว่าสหรัฐให้ความมันสัญญาบอกว่าจะไม่โจมตีฐานที่สำคัญ ๆ นะครับ คุณกิตติ ของอิหร่านนะ ส่งออกน้ำมันรายใหญ่ถ้าเกิดมีการโจมตีแหล่งน้ำมันของอิหร่าน แน่นอนสำคัญเรื่องของราคาพลังงานสำคัญของโลกเปลี่ยนไปแน่นอน และที่ 2 ที่เขาให้คำมั่นแน่ ๆ คือโรงงานนิวเคลียร์ของอิหร่านที่ถูกเรียกว่ามีการกล่าวหามาตลอดว่าอิหร่านนั้นทำโรงงานพลังงานนิวเคลียร์ไม่เกี่ยวกับเรื่องของอาวุธไม่ได้เกี่ยวกับเรื่องของพลังงานอต้องไปติดตามต่อช่วงท้ายขอรายงานครับ งวดนี้บอสของอิสราเอลออกมารายงานนะว่าจะไม่โจมตีบอสใหญ่ด้านน้ำมันก็คืออิหร่านนี่ออกมาเยอะเลยนะ ติดตามไปพักกันสักครู่ครับ ช่วงหน้าคุยกับคุณกิตติ เสรีประยูร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กิตติ) พักจากเรื่องเรียกว่าความวุ่นวายในเมืองไทยนะครับ เกี่ยวกับเรื่องของการค้าขาย ธุรกิจการแชร์ลูกโซ่ รวมถึงการเมือง ไปดูเรื่องของการเมืองระหว่างประเทศกันครับ ในทางตะวันออกกลางยังมีสื่ออิสราเอลให้คำมั่นสัญญากับรัฐบาลสหรัฐฯ ว่าจะไม่โจมตีกับทางนิวเคลียร์กับทางด้านพลังงานของอิหร่านครับ นำโดยวอชิงตันโพสต์อ้างว้างข้อมูลแหล่งข่าวอ้างว่าทำเนียบขาวครับ นายกรัฐมนตรีของอิสราเอลครับ ว่าการโจมตีต่อโต้งอิหร่าน ซึ่งยิงขีปนาวุธใส่อิสราเอลเมื่อที่ผ่านมาเท่านั้นครับ การให้คำว่าดังกล่าวของผู้นำอิสราเอลสร้างความโล่งใจในระดับหนึ่งให้รัฐบาลสหรัฐฯ เรื่องประธานาธิบดีก็เตือนมาตลอดนะครับ ว่าโครงสร้างพื้นฐานที่น้ำมัน ไม่เกี่ยวข้องกับพื้นฐานอิสราเอล เกี่ยวข้องกับพื้นฐานในสัญญาว่าทำการคิดเห็นการตกลงอย่างไรก็ตามอย่างท้ายที่สุดครับ อิสราเอลว่าจะทำอย่างไรและก็ดำเนินการในรูปแบบใดครับ เรื่องของอิสราเอลไปที่สหภาพยุโรปกับมีอยู่บ้างครับ EU กันบ้างครับ มีการคว่ำบาตรสำคัญรวมถึงสายการบินที่ถูกกล่าวหาครับ ว่ามีการส่งขีปนาวุธให้รัสเซียในสงครามในยูเครนครับ ว่าการกระทรวงของประเทศสมาชิกของ EU มีมาตรการคว่ำบาตรสายการบิน และมี 7 คนรวมถึงในครับ ปลัดกระทรวงของอิหร่านและเจ้าหน้าที่ระดับสูงของสำนักปฏิวัติของ IRC ของคณะกรรมาธิการของยุโรปแสดงความยินดีที่สมาชิกทั้งหมดของ EU เห็นชอบทั้งหมดการคว่ำบาตรของอิหร่าน รัสเซียเป็นสิ่งที่ยอมรับไม่ได้แล้วก็จะหยุดลงพร้อมกับเพิ่มอีกครับ ว่าจำเป็นต้องดำเนินการมากกว่านี้โดยใช้ 2 แห่งครับ ได้แก่ซาฮาแอร์ไลน์ แล้วมาหามาตรการคว่ำบาตรของ EU เช่นเดียวกับบริษัทจัดซื้อจัดจ้างที่ถูกกล่าวหาคำว่าจัดหาและส่งมอบอากาศยาน UAV ครับ ชิ้นส่วน แล้วก็เทคโนโลยีที่เกี่ยวข้องให้กับรัสเซี ยผ่านการจัดซื้อจัดจ้างข้ามชาติ การคว่ำบาตรยังเล็งเป้าไปที่บริษัท 2 แห่ง ซึ่งมีส่วนเกี่ยวข้องในการผลิตเชื้อเพลิงที่ใช้ในการยิงจรวดและขีปนาวุธอีกด้วยครับ ทั้งนี้หน่วยงานและถูกห้ามไม่ให้เดินทางไปยัง EU ขณะที่ทางการอิหร่านได้การกล่าวหาของชาติตะวันตกกับการส่งคลิปอนาคตให้กับรัสเซียเพื่อใช้ยูเครนคับ เดี๋ยวนี้สงครามต่าง ๆ ใช้นักรบที่เป็นคนน้อยลง ใช้นักรบที่เป็นเครื่องจักรกลมากขึ้น เล็งเป้าหมายโจมตีได้แม่นยำขึ้น แต่ทั้งหลายทั้งปวงก็เพื่อการทำลายล้างมนุษยชาติครับ สงครามไม่ควรเกิดความขัดแย้งไม่ควรเกิด ล่าสุดยึดทรัพย์นะ บ้านเรายึดทรัพย์นะ คดีดังด้วยนะ ร้อยกว่าล้าน ไม่รู้ต่อไปจะเป็นอย่างไรนะ บ้านเขาเริ่มยึดทรัพย์แล้วยึดทรัพย์ของบ้านเขาคือไม่ให้เคลื่อนย้ายไปไหนบ้านเราก็ทำนองเดียวกันนะล่าสุดรู้สึกจะ 90 วันนะยังไปไหนไม่ได้</w:t>
      </w:r>
    </w:p>
    <w:p>
      <w:pPr>
        <w:pStyle w:val="BodyText"/>
      </w:pPr>
      <w:r>
        <w:t xml:space="preserve">(คุณวัฒนะ) เป็นการอายัดทรัพย์ไว้เนื่องจากคดีนี้เป็นคดีที่ผู้ชมให้ถ้าสนใจเป็นจำนวนมากครับ ขอบคุณคุณกิตติครับ ตามข่าวเช้าครับ อันนี้คือทั้งหมดครับ ของห้องข่าวรัฐสภาแชนแนลภาคเช้า หมดเวลารายการห้องข่าวรัฐสภาแชนแนลภาคเช้า เราทั้ง 3 คนเพราะอาจารย์ล่ามภาษามือ อาจารย์คมคิด ล่ามภาษามือลาไปก่อนสวัสดี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16 ตุลาคม 2567 เวลา 08.00-09.00 น.</dc:title>
  <dc:creator/>
  <cp:keywords/>
  <dcterms:created xsi:type="dcterms:W3CDTF">2024-10-16T07:28:26Z</dcterms:created>
  <dcterms:modified xsi:type="dcterms:W3CDTF">2024-10-16T0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ตุลาคม 2567 เวลา 13.00 น.</vt:lpwstr>
  </property>
  <property fmtid="{D5CDD505-2E9C-101B-9397-08002B2CF9AE}" pid="3" name="subtitle">
    <vt:lpwstr/>
  </property>
</Properties>
</file>